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3609B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49DE65C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DB657F">
        <w:rPr>
          <w:rFonts w:ascii="Times New Roman" w:hAnsi="Times New Roman" w:cs="Times New Roman"/>
          <w:b/>
          <w:sz w:val="24"/>
          <w:szCs w:val="24"/>
        </w:rPr>
        <w:t>Homework Assignment #</w:t>
      </w:r>
      <w:r w:rsidR="00CB61AE">
        <w:rPr>
          <w:rFonts w:ascii="Times New Roman" w:hAnsi="Times New Roman" w:cs="Times New Roman"/>
          <w:b/>
          <w:sz w:val="24"/>
          <w:szCs w:val="24"/>
        </w:rPr>
        <w:t>7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B61AE">
        <w:rPr>
          <w:rFonts w:ascii="Times New Roman" w:hAnsi="Times New Roman" w:cs="Times New Roman"/>
          <w:b/>
          <w:sz w:val="24"/>
          <w:szCs w:val="24"/>
        </w:rPr>
        <w:t>Streams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89B3F45" w14:textId="77777777" w:rsidR="001B0ADD" w:rsidRDefault="00DB657F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10/</w:t>
      </w:r>
      <w:r w:rsidR="00CB61AE">
        <w:rPr>
          <w:rFonts w:ascii="Times New Roman" w:hAnsi="Times New Roman" w:cs="Times New Roman"/>
          <w:b/>
          <w:sz w:val="24"/>
          <w:szCs w:val="24"/>
        </w:rPr>
        <w:t>2</w:t>
      </w:r>
      <w:r w:rsidR="00821624">
        <w:rPr>
          <w:rFonts w:ascii="Times New Roman" w:hAnsi="Times New Roman" w:cs="Times New Roman"/>
          <w:b/>
          <w:sz w:val="24"/>
          <w:szCs w:val="24"/>
        </w:rPr>
        <w:t>6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76D730D3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8790B1C" w14:textId="77777777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DB0765">
        <w:rPr>
          <w:rFonts w:ascii="Times New Roman" w:hAnsi="Times New Roman" w:cs="Times New Roman"/>
          <w:b/>
          <w:sz w:val="24"/>
          <w:szCs w:val="24"/>
        </w:rPr>
        <w:t xml:space="preserve"> Cameron Fox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DB0765">
        <w:rPr>
          <w:rFonts w:ascii="Times New Roman" w:hAnsi="Times New Roman" w:cs="Times New Roman"/>
          <w:b/>
          <w:sz w:val="24"/>
          <w:szCs w:val="24"/>
        </w:rPr>
        <w:t xml:space="preserve"> 03</w:t>
      </w:r>
    </w:p>
    <w:p w14:paraId="16ABFFC6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801729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0055DA1" w14:textId="77777777" w:rsidR="001B0ADD" w:rsidRDefault="006F6F32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10379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78E5CC3E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2D94FCD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05D726E5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FBD43E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0A1914" w14:textId="776CE7E9" w:rsidR="00410379" w:rsidRDefault="007D032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ound the lab challenging and tricky, but I enjoyed working on it. It was a good learning experience for me to accomplish it. </w:t>
      </w:r>
      <w:r w:rsidR="00F96D3E">
        <w:rPr>
          <w:rFonts w:ascii="Times New Roman" w:hAnsi="Times New Roman" w:cs="Times New Roman"/>
          <w:sz w:val="24"/>
          <w:szCs w:val="24"/>
        </w:rPr>
        <w:t xml:space="preserve">I never had experience learning about this type of </w:t>
      </w:r>
      <w:r w:rsidR="003A4E8E">
        <w:rPr>
          <w:rFonts w:ascii="Times New Roman" w:hAnsi="Times New Roman" w:cs="Times New Roman"/>
          <w:sz w:val="24"/>
          <w:szCs w:val="24"/>
        </w:rPr>
        <w:t>field,</w:t>
      </w:r>
      <w:r w:rsidR="00F96D3E">
        <w:rPr>
          <w:rFonts w:ascii="Times New Roman" w:hAnsi="Times New Roman" w:cs="Times New Roman"/>
          <w:sz w:val="24"/>
          <w:szCs w:val="24"/>
        </w:rPr>
        <w:t xml:space="preserve"> so it was something new for me to learn. </w:t>
      </w:r>
      <w:r w:rsidR="003A4E8E">
        <w:rPr>
          <w:rFonts w:ascii="Times New Roman" w:hAnsi="Times New Roman" w:cs="Times New Roman"/>
          <w:sz w:val="24"/>
          <w:szCs w:val="24"/>
        </w:rPr>
        <w:t xml:space="preserve">It was a good lab to be given and I think better than the beginning labs. </w:t>
      </w:r>
      <w:bookmarkStart w:id="0" w:name="_GoBack"/>
      <w:bookmarkEnd w:id="0"/>
    </w:p>
    <w:p w14:paraId="4770E3D7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26749B0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82CD9D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16D05C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442879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D175A3" w14:textId="18F8C4FD" w:rsidR="00410379" w:rsidRPr="00410379" w:rsidRDefault="007D032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A943FC1" wp14:editId="600F4D22">
                <wp:simplePos x="0" y="0"/>
                <wp:positionH relativeFrom="column">
                  <wp:posOffset>4240530</wp:posOffset>
                </wp:positionH>
                <wp:positionV relativeFrom="paragraph">
                  <wp:posOffset>77470</wp:posOffset>
                </wp:positionV>
                <wp:extent cx="400050" cy="361950"/>
                <wp:effectExtent l="0" t="0" r="1905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" cy="361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BFF088" id="Oval 1" o:spid="_x0000_s1026" style="position:absolute;margin-left:333.9pt;margin-top:6.1pt;width:31.5pt;height:28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" fillcolor="white [3201]" strokecolor="#70ad47 [3209]" strokeweight="1pt">
                <v:stroke joinstyle="miter"/>
              </v:oval>
            </w:pict>
          </mc:Fallback>
        </mc:AlternateContent>
      </w:r>
    </w:p>
    <w:p w14:paraId="099AB33A" w14:textId="24382539" w:rsidR="00410379" w:rsidRPr="00410379" w:rsidRDefault="00DB657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="00410379"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    No</w:t>
      </w:r>
    </w:p>
    <w:p w14:paraId="0EDA76B7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6E08F842" w14:textId="21396851" w:rsidR="00410379" w:rsidRPr="00410379" w:rsidRDefault="007D032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got through the beginning of the lab but that was about it. </w:t>
      </w:r>
    </w:p>
    <w:p w14:paraId="6928FB81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4563B2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550E89B7" w14:textId="62AEA6FA" w:rsidR="00410379" w:rsidRPr="00410379" w:rsidRDefault="00DB0765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id enjoy the lab and i</w:t>
      </w:r>
      <w:r w:rsidR="00F96D3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was interesting to work on. </w:t>
      </w:r>
    </w:p>
    <w:p w14:paraId="29C61A75" w14:textId="3417A5AD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F1C057" w14:textId="58B9DA18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686C882B" w14:textId="40B216A2" w:rsidR="00410379" w:rsidRPr="00410379" w:rsidRDefault="00DB0765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as a little challenging to complete.</w:t>
      </w:r>
    </w:p>
    <w:p w14:paraId="26B0CD2A" w14:textId="0A3BA82E" w:rsidR="00410379" w:rsidRPr="00410379" w:rsidRDefault="007D032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2447F4D" wp14:editId="4356D501">
                <wp:simplePos x="0" y="0"/>
                <wp:positionH relativeFrom="column">
                  <wp:posOffset>3566160</wp:posOffset>
                </wp:positionH>
                <wp:positionV relativeFrom="paragraph">
                  <wp:posOffset>133350</wp:posOffset>
                </wp:positionV>
                <wp:extent cx="262890" cy="281940"/>
                <wp:effectExtent l="0" t="0" r="22860" b="2286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2819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B0518D" id="Oval 2" o:spid="_x0000_s1026" style="position:absolute;margin-left:280.8pt;margin-top:10.5pt;width:20.7pt;height:22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" fillcolor="white [3201]" strokecolor="#70ad47 [3209]" strokeweight="1pt">
                <v:stroke joinstyle="miter"/>
              </v:oval>
            </w:pict>
          </mc:Fallback>
        </mc:AlternateContent>
      </w:r>
    </w:p>
    <w:p w14:paraId="67BB7B2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6   7   8   9   10</w:t>
      </w:r>
    </w:p>
    <w:p w14:paraId="1E717306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566275" w14:textId="77777777" w:rsidR="00CC046D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31FFEF37" w14:textId="3EE8F92F" w:rsidR="00912D21" w:rsidRDefault="00DB0765" w:rsidP="00CC046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additional comments</w:t>
      </w:r>
    </w:p>
    <w:p w14:paraId="4288CCEC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2A5F91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A0EB63" w14:textId="77777777" w:rsidR="00CC046D" w:rsidRPr="00CC046D" w:rsidRDefault="00CC046D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UyNrY0MjIFQiUdpeDU4uLM/DyQAqNaAJ/iH3EsAAAA"/>
  </w:docVars>
  <w:rsids>
    <w:rsidRoot w:val="001B0ADD"/>
    <w:rsid w:val="00050D03"/>
    <w:rsid w:val="001B0ADD"/>
    <w:rsid w:val="003A4E8E"/>
    <w:rsid w:val="00410379"/>
    <w:rsid w:val="004766C8"/>
    <w:rsid w:val="004F365D"/>
    <w:rsid w:val="00576D75"/>
    <w:rsid w:val="006F6F32"/>
    <w:rsid w:val="007029D2"/>
    <w:rsid w:val="00760A7C"/>
    <w:rsid w:val="007833C8"/>
    <w:rsid w:val="007C6B7B"/>
    <w:rsid w:val="007D0324"/>
    <w:rsid w:val="00821624"/>
    <w:rsid w:val="0084249B"/>
    <w:rsid w:val="008D3A78"/>
    <w:rsid w:val="00912D21"/>
    <w:rsid w:val="00BD737D"/>
    <w:rsid w:val="00BF6028"/>
    <w:rsid w:val="00C23A22"/>
    <w:rsid w:val="00CB61AE"/>
    <w:rsid w:val="00CC046D"/>
    <w:rsid w:val="00CF4244"/>
    <w:rsid w:val="00D45049"/>
    <w:rsid w:val="00DB0765"/>
    <w:rsid w:val="00DB657F"/>
    <w:rsid w:val="00F96D3E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949C0"/>
  <w15:chartTrackingRefBased/>
  <w15:docId w15:val="{F1D7944E-F2AD-410A-962E-72697F71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5</cp:revision>
  <dcterms:created xsi:type="dcterms:W3CDTF">2018-10-17T04:26:00Z</dcterms:created>
  <dcterms:modified xsi:type="dcterms:W3CDTF">2018-11-05T23:00:00Z</dcterms:modified>
</cp:coreProperties>
</file>